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1" w:name="X92454edea1303e4c72638fd07a7e0c9bff9ff8c"/>
    <w:p>
      <w:pPr>
        <w:pStyle w:val="Heading1"/>
      </w:pPr>
      <w:r>
        <w:t xml:space="preserve">SCHOLARSHIP APPLICATION LETTER FOR SOFTWARE ENGINEERING STUDIES IN THE UNITED KINGDOM MANCHES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anchester</w:t>
      </w:r>
      <w:r>
        <w:br/>
      </w:r>
      <w:r>
        <w:t xml:space="preserve">Oxford Road</w:t>
      </w:r>
      <w:r>
        <w:br/>
      </w:r>
      <w:r>
        <w:t xml:space="preserve">Manchester M13 9PL</w:t>
      </w:r>
      <w:r>
        <w:br/>
      </w:r>
      <w:r>
        <w:t xml:space="preserve">United Kingdom</w:t>
      </w:r>
    </w:p>
    <w:bookmarkStart w:id="20" w:name="X56350007447e34a4c20baeb48efa4f715d81d43"/>
    <w:p>
      <w:pPr>
        <w:pStyle w:val="Heading2"/>
      </w:pPr>
      <w:r>
        <w:t xml:space="preserve">Subject: Application for Scholarship to Pursue Advanced Studies in Software Engineering at the University of Manchester</w:t>
      </w:r>
    </w:p>
    <w:p>
      <w:pPr>
        <w:pStyle w:val="FirstParagraph"/>
      </w:pPr>
      <w:r>
        <w:t xml:space="preserve">Dear Scholarship Committee,</w:t>
      </w:r>
    </w:p>
    <w:p>
      <w:pPr>
        <w:pStyle w:val="BodyText"/>
      </w:pPr>
      <w:r>
        <w:t xml:space="preserve">As an aspiring Software Engineer with a profound commitment to leveraging technology for societal impact, I am writing to express my enthusiastic application for the [Specify Scholarship Name, e.g., Manchester Excellence Scholarship] to support my Master of Science in Software Engineering at the University of Manchester. Manchester’s emergence as a pivotal hub for innovation within the United Kingdom—boasting over 250 digital and creative businesses and a £2.3 billion contribution to Greater Manchester’s economy—aligns perfectly with my academic ambitions and career trajectory as a Software Engineer dedicated to solving complex real-world problems through scalable, ethical software systems.</w:t>
      </w:r>
    </w:p>
    <w:p>
      <w:pPr>
        <w:pStyle w:val="BodyText"/>
      </w:pPr>
      <w:r>
        <w:t xml:space="preserve">My undergraduate studies in Computer Science at [Your University] provided me with a robust foundation in algorithm design, distributed systems, and agile development methodologies. However, I recognized that to excel as a Software Engineer in today’s rapidly evolving tech landscape—particularly within the United Kingdom’s strategic digital sector—I required advanced expertise beyond standard curricula. The University of Manchester’s MSc in Software Engineering stands out for its industry-aligned curriculum, cutting-edge research in AI-driven software development (such as Professor Sarah Mount’s work on ethical AI frameworks), and deep integration with Manchester’s thriving tech ecosystem. This program is not merely an academic pursuit; it represents the essential bridge between theoretical knowledge and practical application within one of the UK’s most dynamic innovation clusters.</w:t>
      </w:r>
    </w:p>
    <w:p>
      <w:pPr>
        <w:pStyle w:val="BodyText"/>
      </w:pPr>
      <w:r>
        <w:t xml:space="preserve">My passion for Software Engineering crystallized during a project developing a low-cost healthcare management system for rural clinics in [Your Country]. Using Python, React, and cloud infrastructure (AWS), my team reduced administrative delays by 40% while ensuring data privacy compliance—experiences that taught me the critical role of user-centric design and robust architecture in impactful software. This project directly resonated with Manchester’s own initiatives like the</w:t>
      </w:r>
      <w:r>
        <w:t xml:space="preserve"> </w:t>
      </w:r>
      <w:r>
        <w:rPr>
          <w:iCs/>
          <w:i/>
        </w:rPr>
        <w:t xml:space="preserve">Manchester Digital Strategy 2030</w:t>
      </w:r>
      <w:r>
        <w:t xml:space="preserve">, which prioritizes tech solutions for public sector challenges. I am eager to contribute to such efforts through Manchester’s</w:t>
      </w:r>
      <w:r>
        <w:t xml:space="preserve"> </w:t>
      </w:r>
      <w:r>
        <w:rPr>
          <w:iCs/>
          <w:i/>
        </w:rPr>
        <w:t xml:space="preserve">CityVerve</w:t>
      </w:r>
      <w:r>
        <w:t xml:space="preserve"> </w:t>
      </w:r>
      <w:r>
        <w:t xml:space="preserve">smart city testbed, where Software Engineers are pioneering IoT and data analytics applications across transport, health, and environment sectors.</w:t>
      </w:r>
    </w:p>
    <w:p>
      <w:pPr>
        <w:pStyle w:val="BodyText"/>
      </w:pPr>
      <w:r>
        <w:t xml:space="preserve">What particularly draws me to the United Kingdom Manchester is its unique synergy of academic excellence, industry collaboration, and cultural vibrancy. The University of Manchester’s partnership with global tech leaders like IBM, Microsoft, and local innovators such as Graphcore (a UK AI chip pioneer headquartered in Cambridge but deeply embedded in the Northern Powerhouse network) offers unparalleled access to real-world case studies and internship opportunities. As a Software Engineer-in-training, I aim to immerse myself in this ecosystem—attending events like the annual</w:t>
      </w:r>
      <w:r>
        <w:t xml:space="preserve"> </w:t>
      </w:r>
      <w:r>
        <w:rPr>
          <w:iCs/>
          <w:i/>
        </w:rPr>
        <w:t xml:space="preserve">Manchester Tech Festival</w:t>
      </w:r>
      <w:r>
        <w:t xml:space="preserve"> </w:t>
      </w:r>
      <w:r>
        <w:t xml:space="preserve">and collaborating with MSc peers on projects addressing regional challenges such as sustainable energy management or inclusive digital access.</w:t>
      </w:r>
    </w:p>
    <w:p>
      <w:pPr>
        <w:pStyle w:val="BodyText"/>
      </w:pPr>
      <w:r>
        <w:t xml:space="preserve">Financial considerations, however, present a significant barrier to my academic journey in the United Kingdom Manchester. While my undergraduate achievements (including a 78% average and [mention award/scholarship]) qualify me for competitive consideration, the cost of tuition and living expenses in Manchester—exceeding £30,000 annually—requires substantial external support. A scholarship would not only alleviate this burden but also affirm my potential to contribute meaningfully to Manchester’s digital economy. With this funding, I will be able to fully dedicate myself to advanced coursework in areas like Machine Learning Systems and Secure Software Development, while actively engaging with the</w:t>
      </w:r>
      <w:r>
        <w:t xml:space="preserve"> </w:t>
      </w:r>
      <w:r>
        <w:rPr>
          <w:iCs/>
          <w:i/>
        </w:rPr>
        <w:t xml:space="preserve">Manchester Coding School</w:t>
      </w:r>
      <w:r>
        <w:t xml:space="preserve"> </w:t>
      </w:r>
      <w:r>
        <w:t xml:space="preserve">community and volunteering for local STEM outreach initiatives at [Local School/Charity], thereby giving back to the city that nurtures my growth.</w:t>
      </w:r>
    </w:p>
    <w:p>
      <w:pPr>
        <w:pStyle w:val="BodyText"/>
      </w:pPr>
      <w:r>
        <w:t xml:space="preserve">My long-term vision as a Software Engineer extends beyond technical proficiency. I aspire to co-found a Manchester-based tech startup focused on accessible educational tools for underserved communities—a mission aligned with the UK’s</w:t>
      </w:r>
      <w:r>
        <w:t xml:space="preserve"> </w:t>
      </w:r>
      <w:r>
        <w:rPr>
          <w:iCs/>
          <w:i/>
        </w:rPr>
        <w:t xml:space="preserve">Levelling Up Agenda</w:t>
      </w:r>
      <w:r>
        <w:t xml:space="preserve"> </w:t>
      </w:r>
      <w:r>
        <w:t xml:space="preserve">and Manchester’s ambition to become Europe’s leading smart city. The University of Manchester’s</w:t>
      </w:r>
      <w:r>
        <w:t xml:space="preserve"> </w:t>
      </w:r>
      <w:r>
        <w:rPr>
          <w:iCs/>
          <w:i/>
        </w:rPr>
        <w:t xml:space="preserve">Innovation Factory</w:t>
      </w:r>
      <w:r>
        <w:t xml:space="preserve"> </w:t>
      </w:r>
      <w:r>
        <w:t xml:space="preserve">incubator, coupled with its network of alumni entrepreneurs, provides the ideal launchpad for this venture. I am confident that my blend of technical rigor, community focus, and adaptability—honed through collaborative projects in [Your Country] and Manchester’s multicultural environment—positions me to thrive in this role.</w:t>
      </w:r>
    </w:p>
    <w:p>
      <w:pPr>
        <w:pStyle w:val="BodyText"/>
      </w:pPr>
      <w:r>
        <w:t xml:space="preserve">I have attached my CV, academic transcripts, a detailed project portfolio showcasing software engineering deliverables (including open-source contributions on GitHub), and a letter of recommendation from [Professor’s Name], Chair of Computer Science at [Your University]. These materials substantiate my technical capabilities and dedication to advancing the field within the United Kingdom Manchester context. I am keen to discuss how my skills in Python, cloud deployment (AWS/Azure), and collaborative problem-solving can support Manchester’s vision for a digitally inclusive future.</w:t>
      </w:r>
    </w:p>
    <w:p>
      <w:pPr>
        <w:pStyle w:val="BodyText"/>
      </w:pPr>
      <w:r>
        <w:t xml:space="preserve">Thank you for considering my application for this prestigious Scholarship Application Letter opportunity. I am deeply inspired by Manchester’s reputation as a city where technology drives progress, and I am eager to contribute to its legacy as a Software Engineer. I welcome the opportunity to discuss how my goals align with the University of Manchester’s mission during an interview at your earliest convenience.</w:t>
      </w:r>
    </w:p>
    <w:p>
      <w:pPr>
        <w:pStyle w:val="BodyText"/>
      </w:pPr>
      <w:r>
        <w:t xml:space="preserve">With sincere gratitude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ftware Engineer at University of Manchester</dc:title>
  <dc:creator/>
  <dc:language>en</dc:language>
  <cp:keywords/>
  <dcterms:created xsi:type="dcterms:W3CDTF">2025-12-09T15:02:29Z</dcterms:created>
  <dcterms:modified xsi:type="dcterms:W3CDTF">2025-12-09T15:02:29Z</dcterms:modified>
</cp:coreProperties>
</file>

<file path=docProps/custom.xml><?xml version="1.0" encoding="utf-8"?>
<Properties xmlns="http://schemas.openxmlformats.org/officeDocument/2006/custom-properties" xmlns:vt="http://schemas.openxmlformats.org/officeDocument/2006/docPropsVTypes"/>
</file>